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D86EBB">
      <w:pPr>
        <w:spacing w:after="0"/>
        <w:ind w:hanging="42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03F4B201" w:rsidR="00277F7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104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7"/>
        <w:gridCol w:w="7376"/>
        <w:gridCol w:w="1418"/>
        <w:gridCol w:w="1134"/>
      </w:tblGrid>
      <w:tr w:rsidR="006407CC" w:rsidRPr="00154496" w14:paraId="0607789B" w14:textId="77777777" w:rsidTr="00D86EBB">
        <w:trPr>
          <w:trHeight w:val="20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7445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Sıra No</w:t>
            </w:r>
          </w:p>
        </w:tc>
        <w:tc>
          <w:tcPr>
            <w:tcW w:w="7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6CC8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ALZEM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E059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BİRİ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8DF3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iktar</w:t>
            </w:r>
          </w:p>
        </w:tc>
      </w:tr>
      <w:tr w:rsidR="006407CC" w:rsidRPr="00154496" w14:paraId="2A772CF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A73F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F207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Siya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D8AB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F5045" w14:textId="00DCFD98" w:rsidR="006407CC" w:rsidRPr="00D86EBB" w:rsidRDefault="00EC551A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</w:tr>
      <w:tr w:rsidR="006407CC" w:rsidRPr="00154496" w14:paraId="0CDBE6AD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5385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FC41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Mav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36A3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DDBF4" w14:textId="50FEE393" w:rsidR="006407CC" w:rsidRPr="00D86EBB" w:rsidRDefault="00EC551A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10</w:t>
            </w:r>
          </w:p>
        </w:tc>
      </w:tr>
      <w:tr w:rsidR="006407CC" w:rsidRPr="00154496" w14:paraId="7D1B7A2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2D35D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66AE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ler Kalem    (Jel Kalem) Kırmızı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F904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E0F3E" w14:textId="6259CFB9" w:rsidR="006407CC" w:rsidRPr="00D86EBB" w:rsidRDefault="00EC551A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2</w:t>
            </w:r>
          </w:p>
        </w:tc>
      </w:tr>
      <w:tr w:rsidR="006407CC" w:rsidRPr="00154496" w14:paraId="257B74AB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298EE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BBC8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mza Kalemi (Mavi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CA95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32B8" w14:textId="63F88727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95</w:t>
            </w:r>
          </w:p>
        </w:tc>
      </w:tr>
      <w:tr w:rsidR="006407CC" w:rsidRPr="00154496" w14:paraId="4806517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3783F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E44EA" w14:textId="0FCBDB3A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Siyah/beyaz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6A8F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CCB0B" w14:textId="2DD84A8A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</w:t>
            </w:r>
          </w:p>
        </w:tc>
      </w:tr>
      <w:tr w:rsidR="006407CC" w:rsidRPr="00154496" w14:paraId="18345CD4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71293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6DFAC" w14:textId="6EC18DE5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Mav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FA84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7304A" w14:textId="78601CC3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3ED9C537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D9F19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690D0" w14:textId="0DD38858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setat Kalemi Sislenemeyen (Permanant)Kırmızı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E5CA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5F58B" w14:textId="541770F4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0</w:t>
            </w:r>
          </w:p>
        </w:tc>
      </w:tr>
      <w:tr w:rsidR="006407CC" w:rsidRPr="00154496" w14:paraId="00BEC062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FA22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C7D79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çlu Mekanizmalı Kalem Ucu (0.7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6537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DB5A8" w14:textId="6FAF9F6B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6</w:t>
            </w:r>
          </w:p>
        </w:tc>
      </w:tr>
      <w:tr w:rsidR="006407CC" w:rsidRPr="00154496" w14:paraId="789B1E10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E7149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EC0E6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çlu Mekanizmalı Kalem (0.7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B122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55001" w14:textId="2A10E849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5</w:t>
            </w:r>
          </w:p>
        </w:tc>
      </w:tr>
      <w:tr w:rsidR="006407CC" w:rsidRPr="00154496" w14:paraId="5FA138E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D34A2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92F8D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Mavi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2021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6622D" w14:textId="3EE90172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60</w:t>
            </w:r>
          </w:p>
        </w:tc>
      </w:tr>
      <w:tr w:rsidR="006407CC" w:rsidRPr="00154496" w14:paraId="79E8774D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1F87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61705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Siyah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DE53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F7D58" w14:textId="4DD3DB29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2</w:t>
            </w:r>
          </w:p>
        </w:tc>
      </w:tr>
      <w:tr w:rsidR="006407CC" w:rsidRPr="00154496" w14:paraId="0420918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5B91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B55F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kenmez Kalem (Kırmızı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EBD8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AA09E" w14:textId="5D5F2C66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3D4C3380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B06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F07A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olma kalem (Tek kullanımlık) Mav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C4D1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495C" w14:textId="031F9F5E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4</w:t>
            </w:r>
          </w:p>
        </w:tc>
      </w:tr>
      <w:tr w:rsidR="006407CC" w:rsidRPr="00154496" w14:paraId="56E3A2FF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0909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8AC15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ğaç Kurşun Kalem Siyah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E5B5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253C0" w14:textId="1D3F1207" w:rsidR="006407CC" w:rsidRPr="00D86EBB" w:rsidRDefault="009560B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18</w:t>
            </w:r>
          </w:p>
        </w:tc>
      </w:tr>
      <w:tr w:rsidR="006407CC" w:rsidRPr="00154496" w14:paraId="6C826204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F0FDF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B7A5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ğaç Kurşun Kalem Kırmızı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2446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65472" w14:textId="4E71A7C7" w:rsidR="006407CC" w:rsidRPr="00D86EBB" w:rsidRDefault="003C292B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6</w:t>
            </w:r>
          </w:p>
        </w:tc>
      </w:tr>
      <w:tr w:rsidR="006407CC" w:rsidRPr="00154496" w14:paraId="6A1247C6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F734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3E50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şaretleme Kalemi (Fosforlu Kalem)Sarı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7353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20EE5" w14:textId="77777777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27678EF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5855F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5BE5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şaretleme Kalemi (Fosforlu Kalem)Yeşi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2F30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15570" w14:textId="77777777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4EA7D9AC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E56FE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8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3C624" w14:textId="43681F8C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otokopi Kâğıdı (1.Hamur 80 Gr) A4 1 Koli 5 paket 2500 yaprak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5344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Lİ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2B85E" w14:textId="558E9C02" w:rsidR="006407CC" w:rsidRPr="00D86EBB" w:rsidRDefault="00142C70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5</w:t>
            </w:r>
          </w:p>
        </w:tc>
      </w:tr>
      <w:tr w:rsidR="006407CC" w:rsidRPr="00154496" w14:paraId="675320AB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EA8CB" w14:textId="70DDDF9F" w:rsidR="006407CC" w:rsidRPr="00154496" w:rsidRDefault="00142C70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9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E483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pışkanlı Ayraç (12,5*45 )5 renkl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44E7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36DAB" w14:textId="0D4C6A61" w:rsidR="006407CC" w:rsidRPr="00D86EBB" w:rsidRDefault="00142C70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217EFEA1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19415E" w14:textId="39432FEE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  <w:r w:rsidR="00142C7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DC00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pışkanlı Ayraç (12,5*50)100 yapraklı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C1F8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B810" w14:textId="4799B3A0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3A7FF39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B1E89" w14:textId="2C2C2DBE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142C7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F4283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rım Kapak Telli Karton Dosy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7862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D1F1" w14:textId="253E31C3" w:rsidR="006407CC" w:rsidRPr="00D86EBB" w:rsidRDefault="001C5C95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50</w:t>
            </w:r>
          </w:p>
        </w:tc>
      </w:tr>
      <w:tr w:rsidR="006407CC" w:rsidRPr="00154496" w14:paraId="7A8DC388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B127BF" w14:textId="75FB005B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142C7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EAB31" w14:textId="1DAEAD7B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Şeffaf Poşet Dosya 100'lü pake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A6AB6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CC852" w14:textId="5753CB4E" w:rsidR="006407CC" w:rsidRPr="00D86EBB" w:rsidRDefault="001C5C95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272424B6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738E6" w14:textId="7B7C057F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1C5C9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E8CA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lastik Telli Dosya 50'li pake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58B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3482A" w14:textId="21692061" w:rsidR="006407CC" w:rsidRPr="00D86EBB" w:rsidRDefault="001C5C95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  <w:r w:rsidR="006407CC"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</w:t>
            </w:r>
          </w:p>
        </w:tc>
      </w:tr>
      <w:tr w:rsidR="006407CC" w:rsidRPr="00154496" w14:paraId="1344D295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12F76" w14:textId="768D69E2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1C5C9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69770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kanizmalı Geniş Klasör (Plastik) Mav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C67C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DB38" w14:textId="5D9AF1B9" w:rsidR="006407CC" w:rsidRPr="00D86EBB" w:rsidRDefault="001C5C95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90</w:t>
            </w:r>
          </w:p>
        </w:tc>
      </w:tr>
      <w:tr w:rsidR="006407CC" w:rsidRPr="00154496" w14:paraId="7C713EC7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F4C6F" w14:textId="41778654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  <w:r w:rsidR="001C5C95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421E7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ekanizmalı Dar Klasör (Plastik) Mav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5841E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4DA4" w14:textId="37AB9B12" w:rsidR="006407CC" w:rsidRPr="00D86EBB" w:rsidRDefault="001C5C95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35</w:t>
            </w:r>
          </w:p>
        </w:tc>
      </w:tr>
      <w:tr w:rsidR="006407CC" w:rsidRPr="00154496" w14:paraId="378E25A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69E3B" w14:textId="7C5A05BE" w:rsidR="006407CC" w:rsidRPr="00154496" w:rsidRDefault="00142C70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3078B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0F1AA" w14:textId="6713E6E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arf Diplomat (Pencereli) 100'lü paket</w:t>
            </w:r>
            <w:r w:rsidR="00981D59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A4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3AB0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4DBBA" w14:textId="73DCEA25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6407CC" w:rsidRPr="00154496" w14:paraId="5622FF1F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4861C2" w14:textId="6AE827B2" w:rsidR="006407CC" w:rsidRPr="00154496" w:rsidRDefault="00142C70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  <w:r w:rsidR="003078B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B3407" w14:textId="34531B9D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arf Diplomat (Penceresiz) 100'lü paket</w:t>
            </w:r>
            <w:r w:rsidR="00981D59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A3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7E79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F0EA" w14:textId="595ABD72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6407CC" w:rsidRPr="00154496" w14:paraId="5B87B78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2FF62A" w14:textId="236E3C89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8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3613A" w14:textId="1A714342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Paket </w:t>
            </w:r>
            <w:r w:rsidR="00842FF6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Lastiği</w:t>
            </w: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50 g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5E23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AK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F9EC" w14:textId="101DBCF1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</w:t>
            </w:r>
          </w:p>
        </w:tc>
      </w:tr>
      <w:tr w:rsidR="006407CC" w:rsidRPr="00154496" w14:paraId="27A6A1A6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980232" w14:textId="5A47A739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9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8F75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Teli 10'lu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5301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2370C" w14:textId="53B81048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271036A9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4326C" w14:textId="7FC5259B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  <w:r w:rsidR="003078B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F404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Teli 24'lü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11AD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E7A8D" w14:textId="0829C2F4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6407CC"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0</w:t>
            </w:r>
          </w:p>
        </w:tc>
      </w:tr>
      <w:tr w:rsidR="006407CC" w:rsidRPr="00154496" w14:paraId="617AE7C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DB727" w14:textId="51372FF4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</w:t>
            </w:r>
            <w:r w:rsidR="003078B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83122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aptiye 50 ade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19049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T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91D6D" w14:textId="17A42A73" w:rsidR="006407CC" w:rsidRPr="00D86EBB" w:rsidRDefault="00981D59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</w:t>
            </w:r>
          </w:p>
        </w:tc>
      </w:tr>
      <w:tr w:rsidR="006407CC" w:rsidRPr="00154496" w14:paraId="4AA11002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1B20B3" w14:textId="6F11973D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25796" w14:textId="792030A3" w:rsidR="006407CC" w:rsidRPr="00154496" w:rsidRDefault="00842FF6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lofan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Bant 12mm*33 metr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6BFD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F38C" w14:textId="5CC84EFD" w:rsidR="006407CC" w:rsidRPr="00D86EBB" w:rsidRDefault="003E4DC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</w:tr>
      <w:tr w:rsidR="006407CC" w:rsidRPr="00154496" w14:paraId="6D334850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007E0" w14:textId="50058E5D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AEC79" w14:textId="30B664EE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Çift Yönlü </w:t>
            </w:r>
            <w:r w:rsidR="00842FF6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âğıt</w:t>
            </w: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Bantlar 25mm*2metr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EBE77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B345" w14:textId="3F6F449C" w:rsidR="006407CC" w:rsidRPr="00D86EBB" w:rsidRDefault="003E4DC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6407CC" w:rsidRPr="00154496" w14:paraId="7A9411F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6A14C7" w14:textId="0440240B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C0FE6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li Bandı 45mm*100 metr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AE331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935C" w14:textId="009868E4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30EDE499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8290B2" w14:textId="1A3B0CFE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5AD4B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aksil</w:t>
            </w:r>
            <w:proofErr w:type="spellEnd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(sulu)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5EBAA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EB54C" w14:textId="7039DB3F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6407CC" w:rsidRPr="00154496" w14:paraId="03E9AE9F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7A011" w14:textId="3D8FFC74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487E3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ilgi (Yumuşak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DF5E4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115B" w14:textId="77777777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</w:t>
            </w:r>
          </w:p>
        </w:tc>
      </w:tr>
      <w:tr w:rsidR="006407CC" w:rsidRPr="00154496" w14:paraId="46F19E0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DCC614" w14:textId="7953DD7D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7CF92" w14:textId="493F4B63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ımba Makineler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2F9DF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88DB8" w14:textId="33B19808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1</w:t>
            </w:r>
          </w:p>
        </w:tc>
      </w:tr>
      <w:tr w:rsidR="006407CC" w:rsidRPr="00154496" w14:paraId="33F233A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8C970" w14:textId="71D17B44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8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4A56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lgeçler 10'lu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B3B5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02BEF" w14:textId="4B9902D7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407CC" w:rsidRPr="00154496" w14:paraId="672492C8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3B673" w14:textId="091668D5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39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B497F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l Sökücü (kelebek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F606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161DF" w14:textId="7C8D1F3E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6407CC" w:rsidRPr="00154496" w14:paraId="31AF20E5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1FFCA5" w14:textId="5D342861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</w:t>
            </w:r>
            <w:r w:rsidR="003078B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BEE54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as 17*1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2E2B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3487" w14:textId="5567BCE5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9</w:t>
            </w:r>
          </w:p>
        </w:tc>
      </w:tr>
      <w:tr w:rsidR="006407CC" w:rsidRPr="00154496" w14:paraId="72AABDA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8DC2CA" w14:textId="0D6F4196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</w:t>
            </w:r>
            <w:r w:rsidR="003078B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691CE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et Bıçağı 18mm uç genişliğ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45E30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FC74" w14:textId="353BDA13" w:rsidR="006407CC" w:rsidRPr="00D86EBB" w:rsidRDefault="00531B67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  <w:tr w:rsidR="006407CC" w:rsidRPr="00154496" w14:paraId="10CD5B4A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A0BB4" w14:textId="0CEB0786" w:rsidR="006407CC" w:rsidRPr="00154496" w:rsidRDefault="003078B6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FCB0A" w14:textId="77777777" w:rsidR="006407CC" w:rsidRPr="00154496" w:rsidRDefault="006407CC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et Bıçağı ucu 18 mm uç genişliğ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CFF85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76B1" w14:textId="264D2350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  <w:r w:rsidR="00531B67"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05</w:t>
            </w:r>
          </w:p>
        </w:tc>
      </w:tr>
      <w:tr w:rsidR="006407CC" w:rsidRPr="00154496" w14:paraId="08DC96F1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33EA72" w14:textId="7CC32FAE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5D29C" w14:textId="67174EED" w:rsidR="006407CC" w:rsidRPr="00154496" w:rsidRDefault="00531B67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Şarjlı 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rta P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 AA 1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V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2200mAh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712D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C8A1" w14:textId="572F4C5B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  <w:r w:rsidR="00531B67"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0</w:t>
            </w:r>
          </w:p>
        </w:tc>
      </w:tr>
      <w:tr w:rsidR="006407CC" w:rsidRPr="00154496" w14:paraId="453432F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9755D9" w14:textId="53D4354B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52571" w14:textId="07F20C30" w:rsidR="006407CC" w:rsidRPr="00154496" w:rsidRDefault="00531B67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Şarjlı Pil 3,7</w:t>
            </w:r>
            <w:r w:rsidR="0063106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V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00</w:t>
            </w:r>
            <w:r w:rsidR="00631068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h)</w:t>
            </w:r>
            <w:r w:rsidR="006407CC"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A686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4C131" w14:textId="6BCA3FB6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</w:t>
            </w:r>
          </w:p>
        </w:tc>
      </w:tr>
      <w:tr w:rsidR="006407CC" w:rsidRPr="00154496" w14:paraId="149AC25C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50AF8" w14:textId="72CE6754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lastRenderedPageBreak/>
              <w:t>4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2BDFC" w14:textId="2584B581" w:rsidR="006407CC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İL 27A 12 V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F49F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0F6E" w14:textId="68A52746" w:rsidR="006407CC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</w:t>
            </w:r>
          </w:p>
        </w:tc>
      </w:tr>
      <w:tr w:rsidR="006407CC" w:rsidRPr="00154496" w14:paraId="5219ECD6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1EFD45" w14:textId="73B7F6A0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6FC3D" w14:textId="60C2C707" w:rsidR="006407CC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lem Pil AA1,5V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75E2B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45F54" w14:textId="790D01BE" w:rsidR="006407CC" w:rsidRPr="00D86EBB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</w:t>
            </w:r>
            <w:r w:rsidR="00631068"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4</w:t>
            </w:r>
          </w:p>
        </w:tc>
      </w:tr>
      <w:tr w:rsidR="006407CC" w:rsidRPr="00154496" w14:paraId="56325764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FA6FB" w14:textId="5564FA77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5D1D6" w14:textId="230E7B4D" w:rsidR="006407CC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İnce Kalem Pil AA1,5V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FD2BC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67E3" w14:textId="4D90A816" w:rsidR="006407CC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36</w:t>
            </w:r>
          </w:p>
        </w:tc>
      </w:tr>
      <w:tr w:rsidR="00631068" w:rsidRPr="00154496" w14:paraId="05A807A5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53A994" w14:textId="25453BF8" w:rsidR="00631068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8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D5CB9" w14:textId="37797D35" w:rsidR="00631068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lem Pil AAA1,5 V LR03(DURACELL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AE366" w14:textId="49DC6A3D" w:rsidR="00631068" w:rsidRPr="00154496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290C1" w14:textId="03433ADC" w:rsidR="00631068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</w:t>
            </w:r>
          </w:p>
        </w:tc>
      </w:tr>
      <w:tr w:rsidR="006407CC" w:rsidRPr="00154496" w14:paraId="6A7D13FE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4F6EC4" w14:textId="4898EFB9" w:rsidR="006407CC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9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9546E" w14:textId="4108F97A" w:rsidR="006407CC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vrak Rafı 3 Katlı(şartname ekli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8EA23" w14:textId="77777777" w:rsidR="006407CC" w:rsidRPr="00154496" w:rsidRDefault="006407CC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B02F4" w14:textId="36A3BFE9" w:rsidR="006407CC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631068" w:rsidRPr="00154496" w14:paraId="25B28F76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959F29" w14:textId="398EDBBD" w:rsidR="00631068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7ABA2" w14:textId="1650D469" w:rsidR="00631068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lem Pil 9 V Tekli pi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0211E" w14:textId="513FDD77" w:rsidR="00631068" w:rsidRPr="00154496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36FBE" w14:textId="59B8A279" w:rsidR="00631068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0</w:t>
            </w:r>
          </w:p>
        </w:tc>
      </w:tr>
      <w:tr w:rsidR="00631068" w:rsidRPr="00154496" w14:paraId="4639A890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C8F371" w14:textId="20511363" w:rsidR="00631068" w:rsidRPr="00154496" w:rsidRDefault="00C1217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1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FFD3C" w14:textId="54D339B6" w:rsidR="00631068" w:rsidRPr="00154496" w:rsidRDefault="00631068" w:rsidP="006407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SB bellek  (32 GB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2AFB4" w14:textId="204C8095" w:rsidR="00631068" w:rsidRPr="00154496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B5C1E" w14:textId="31C37C4E" w:rsidR="00631068" w:rsidRPr="00D86EBB" w:rsidRDefault="00631068" w:rsidP="006407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4</w:t>
            </w:r>
          </w:p>
        </w:tc>
      </w:tr>
      <w:tr w:rsidR="00D43856" w:rsidRPr="00154496" w14:paraId="3BAFC573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5AB246" w14:textId="61488B4F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5F3C9" w14:textId="3715432C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hu</w:t>
            </w:r>
            <w:proofErr w:type="spellEnd"/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20 ml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61D05" w14:textId="45BEB0EC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408BA" w14:textId="3F962194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D86EB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60</w:t>
            </w:r>
          </w:p>
        </w:tc>
      </w:tr>
      <w:tr w:rsidR="00D43856" w:rsidRPr="00154496" w14:paraId="7FFF3535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36AC9C" w14:textId="21D39973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3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8C2BA" w14:textId="1548E32E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31C2E" w14:textId="3F3F9755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CFCE9" w14:textId="7147BEC4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0</w:t>
            </w:r>
          </w:p>
        </w:tc>
      </w:tr>
      <w:tr w:rsidR="00D43856" w:rsidRPr="00154496" w14:paraId="41352505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947E8B" w14:textId="575722F4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4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7523E" w14:textId="44552F83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unum Dosyası 20 Sayfa A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AF3C2" w14:textId="059D5B8B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62E25" w14:textId="69B74C42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2</w:t>
            </w:r>
          </w:p>
        </w:tc>
      </w:tr>
      <w:tr w:rsidR="00D43856" w:rsidRPr="00154496" w14:paraId="7305EA30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ED9373" w14:textId="1815EB90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5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E604B" w14:textId="70BF8A2F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Sunum Dosyası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</w:t>
            </w:r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0 Sayfa A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0FBF5" w14:textId="00CD97CD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CEBBC3" w14:textId="37F55F23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7</w:t>
            </w:r>
          </w:p>
        </w:tc>
      </w:tr>
      <w:tr w:rsidR="00D43856" w:rsidRPr="00154496" w14:paraId="73346E37" w14:textId="77777777" w:rsidTr="00D86EBB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FDD0DF" w14:textId="7DCB77CA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6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DE98" w14:textId="5AA10017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Şerit </w:t>
            </w:r>
            <w:proofErr w:type="spellStart"/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arksil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2300E" w14:textId="6A453EB4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A63D3" w14:textId="163DBD36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</w:t>
            </w:r>
          </w:p>
        </w:tc>
      </w:tr>
      <w:tr w:rsidR="00D43856" w:rsidRPr="00154496" w14:paraId="28B98F76" w14:textId="77777777" w:rsidTr="00D43856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74F0CE" w14:textId="2733F497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7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70081" w14:textId="70C66EF4" w:rsidR="00D43856" w:rsidRPr="00154496" w:rsidRDefault="00D43856" w:rsidP="00D4385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5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il Şarj Aleti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B1D65" w14:textId="7D83782C" w:rsidR="00D43856" w:rsidRPr="00154496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449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D37EF1" w14:textId="59908314" w:rsidR="00D43856" w:rsidRPr="00D86EBB" w:rsidRDefault="00D43856" w:rsidP="00D438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</w:tbl>
    <w:p w14:paraId="5D5D844A" w14:textId="77777777" w:rsidR="006407CC" w:rsidRPr="00C759B1" w:rsidRDefault="006407CC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C311968" w14:textId="77777777" w:rsidR="0025021A" w:rsidRDefault="0025021A" w:rsidP="0014115C">
      <w:pPr>
        <w:pStyle w:val="Default"/>
      </w:pPr>
    </w:p>
    <w:p w14:paraId="12A88573" w14:textId="42850C30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250935">
        <w:rPr>
          <w:b/>
        </w:rPr>
        <w:t>KIRTASİYE</w:t>
      </w:r>
      <w:r w:rsidR="00675D79">
        <w:rPr>
          <w:b/>
        </w:rPr>
        <w:t xml:space="preserve"> MALZEME ALIMI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r w:rsidRPr="00777606">
        <w:t xml:space="preserve"> Temin (22/d) ile yaptırılacaktır. İlgililerin Başkanlığımız Satın Alma Birimine </w:t>
      </w:r>
      <w:r w:rsidR="00631068">
        <w:rPr>
          <w:b/>
        </w:rPr>
        <w:t>07</w:t>
      </w:r>
      <w:r w:rsidR="00675D79">
        <w:rPr>
          <w:b/>
        </w:rPr>
        <w:t>.</w:t>
      </w:r>
      <w:r w:rsidR="00250935">
        <w:rPr>
          <w:b/>
        </w:rPr>
        <w:t>1</w:t>
      </w:r>
      <w:r w:rsidR="00631068">
        <w:rPr>
          <w:b/>
        </w:rPr>
        <w:t>2</w:t>
      </w:r>
      <w:r w:rsidR="000F762E" w:rsidRPr="000F762E">
        <w:rPr>
          <w:b/>
        </w:rPr>
        <w:t>.202</w:t>
      </w:r>
      <w:r w:rsidR="00631068">
        <w:rPr>
          <w:b/>
        </w:rPr>
        <w:t>3</w:t>
      </w:r>
      <w:r w:rsidR="00D838E0">
        <w:rPr>
          <w:b/>
          <w:bCs/>
        </w:rPr>
        <w:t xml:space="preserve"> </w:t>
      </w:r>
      <w:proofErr w:type="gramStart"/>
      <w:r w:rsidR="00631068">
        <w:rPr>
          <w:b/>
          <w:bCs/>
        </w:rPr>
        <w:t>Perşembe</w:t>
      </w:r>
      <w:proofErr w:type="gramEnd"/>
      <w:r w:rsidR="00820056" w:rsidRPr="00777606">
        <w:rPr>
          <w:b/>
          <w:bCs/>
        </w:rPr>
        <w:t xml:space="preserve"> </w:t>
      </w:r>
      <w:r w:rsidRPr="00777606">
        <w:rPr>
          <w:b/>
        </w:rPr>
        <w:t xml:space="preserve">günü saat </w:t>
      </w:r>
      <w:r w:rsidR="00042D1B">
        <w:rPr>
          <w:b/>
        </w:rPr>
        <w:t>1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  <w:bookmarkStart w:id="0" w:name="_GoBack"/>
      <w:bookmarkEnd w:id="0"/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05A06BD7" w:rsidR="00275E2C" w:rsidRDefault="000754EE" w:rsidP="00275E2C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 </w:t>
      </w:r>
    </w:p>
    <w:p w14:paraId="31786B21" w14:textId="59B0E71F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</w:t>
      </w:r>
      <w:r w:rsidR="009E0AE9">
        <w:t>lisi tarafından kaşe ve imzalı olacaktır</w:t>
      </w:r>
      <w:r w:rsidR="00154496">
        <w:t>.</w:t>
      </w:r>
      <w:r>
        <w:t xml:space="preserve">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521FA425" w14:textId="77777777" w:rsidR="006407CC" w:rsidRDefault="00250935" w:rsidP="00675D79">
      <w:pPr>
        <w:pStyle w:val="Default"/>
      </w:pPr>
      <w:r>
        <w:t xml:space="preserve">                    </w:t>
      </w:r>
    </w:p>
    <w:p w14:paraId="618D0FD9" w14:textId="77777777" w:rsidR="006407CC" w:rsidRDefault="006407CC" w:rsidP="00675D79">
      <w:pPr>
        <w:pStyle w:val="Default"/>
      </w:pPr>
    </w:p>
    <w:p w14:paraId="6F01B8E5" w14:textId="2EB90659" w:rsidR="00282B1D" w:rsidRDefault="006407CC" w:rsidP="006407CC">
      <w:pPr>
        <w:pStyle w:val="Default"/>
        <w:ind w:left="708" w:firstLine="12"/>
      </w:pPr>
      <w:r>
        <w:t xml:space="preserve">     </w:t>
      </w:r>
      <w:r w:rsidR="00935EC8">
        <w:t xml:space="preserve">  </w:t>
      </w:r>
      <w:r>
        <w:t xml:space="preserve"> </w:t>
      </w:r>
      <w:r w:rsidR="00282B1D"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</w:p>
    <w:p w14:paraId="675D3634" w14:textId="03DF244D" w:rsidR="00E313A5" w:rsidRPr="001450C9" w:rsidRDefault="00675D79" w:rsidP="00675D79">
      <w:pPr>
        <w:pStyle w:val="Default"/>
      </w:pPr>
      <w:r>
        <w:t xml:space="preserve">       </w:t>
      </w:r>
      <w:r w:rsidR="00935EC8">
        <w:t xml:space="preserve">   </w:t>
      </w:r>
      <w:r>
        <w:t xml:space="preserve">     </w:t>
      </w:r>
      <w:r w:rsidR="00935EC8">
        <w:t>Veli YEŞİLSU</w:t>
      </w:r>
    </w:p>
    <w:p w14:paraId="635979D2" w14:textId="7DA099A4" w:rsidR="0083017F" w:rsidRDefault="00250935" w:rsidP="00675D7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</w:t>
      </w:r>
      <w:r w:rsidR="00675D79">
        <w:rPr>
          <w:rFonts w:ascii="Times New Roman" w:eastAsia="Calibri" w:hAnsi="Times New Roman" w:cs="Times New Roman"/>
          <w:sz w:val="24"/>
          <w:szCs w:val="24"/>
        </w:rPr>
        <w:t>210 61 6</w:t>
      </w:r>
      <w:r>
        <w:rPr>
          <w:rFonts w:ascii="Times New Roman" w:eastAsia="Calibri" w:hAnsi="Times New Roman" w:cs="Times New Roman"/>
          <w:sz w:val="24"/>
          <w:szCs w:val="24"/>
        </w:rPr>
        <w:t>5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22160886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251BCF8" w14:textId="77777777" w:rsidR="006407CC" w:rsidRDefault="006407CC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27733E9" w:rsidR="00777606" w:rsidRPr="00777606" w:rsidRDefault="00935EC8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BB0736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641A0CAE" w:rsidR="00E52F37" w:rsidRDefault="00935EC8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BB0736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325A2718" w:rsidR="004B57AE" w:rsidRPr="00275E2C" w:rsidRDefault="00935EC8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</w:t>
      </w:r>
      <w:r w:rsidR="00BB0736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 w:rsidR="00BB0736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D86EBB">
      <w:pgSz w:w="11906" w:h="16838"/>
      <w:pgMar w:top="426" w:right="1417" w:bottom="113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42D1B"/>
    <w:rsid w:val="00052808"/>
    <w:rsid w:val="000754EE"/>
    <w:rsid w:val="000912D8"/>
    <w:rsid w:val="000D2626"/>
    <w:rsid w:val="000F762E"/>
    <w:rsid w:val="00107500"/>
    <w:rsid w:val="00111454"/>
    <w:rsid w:val="0014115C"/>
    <w:rsid w:val="00142C70"/>
    <w:rsid w:val="00154496"/>
    <w:rsid w:val="001C5C95"/>
    <w:rsid w:val="001D3CCF"/>
    <w:rsid w:val="00217663"/>
    <w:rsid w:val="0025021A"/>
    <w:rsid w:val="00250935"/>
    <w:rsid w:val="0025720E"/>
    <w:rsid w:val="00275E2C"/>
    <w:rsid w:val="00277F79"/>
    <w:rsid w:val="00282B1D"/>
    <w:rsid w:val="00286C2A"/>
    <w:rsid w:val="003078B6"/>
    <w:rsid w:val="003300DE"/>
    <w:rsid w:val="00347CEC"/>
    <w:rsid w:val="003C292B"/>
    <w:rsid w:val="003D02A5"/>
    <w:rsid w:val="003E4DC6"/>
    <w:rsid w:val="00420244"/>
    <w:rsid w:val="0042598D"/>
    <w:rsid w:val="004259B6"/>
    <w:rsid w:val="00462C81"/>
    <w:rsid w:val="004B57AE"/>
    <w:rsid w:val="004E3FF2"/>
    <w:rsid w:val="00531B67"/>
    <w:rsid w:val="00631068"/>
    <w:rsid w:val="006407CC"/>
    <w:rsid w:val="00675D79"/>
    <w:rsid w:val="00701808"/>
    <w:rsid w:val="00774640"/>
    <w:rsid w:val="00777606"/>
    <w:rsid w:val="00786DF7"/>
    <w:rsid w:val="007907FA"/>
    <w:rsid w:val="007F224B"/>
    <w:rsid w:val="00800684"/>
    <w:rsid w:val="00820056"/>
    <w:rsid w:val="0083017F"/>
    <w:rsid w:val="00842FF6"/>
    <w:rsid w:val="008A67E5"/>
    <w:rsid w:val="00935EC8"/>
    <w:rsid w:val="00945CE2"/>
    <w:rsid w:val="009560B9"/>
    <w:rsid w:val="00981D59"/>
    <w:rsid w:val="00997EA0"/>
    <w:rsid w:val="009C7088"/>
    <w:rsid w:val="009E0AE9"/>
    <w:rsid w:val="009E6CB5"/>
    <w:rsid w:val="00A24A99"/>
    <w:rsid w:val="00A476A9"/>
    <w:rsid w:val="00B0141C"/>
    <w:rsid w:val="00B17C83"/>
    <w:rsid w:val="00BB0736"/>
    <w:rsid w:val="00C071FA"/>
    <w:rsid w:val="00C12178"/>
    <w:rsid w:val="00C15EC2"/>
    <w:rsid w:val="00C51FC6"/>
    <w:rsid w:val="00C759B1"/>
    <w:rsid w:val="00CA6E81"/>
    <w:rsid w:val="00CD4B0C"/>
    <w:rsid w:val="00CF5DB8"/>
    <w:rsid w:val="00D0073E"/>
    <w:rsid w:val="00D03E6C"/>
    <w:rsid w:val="00D17CAE"/>
    <w:rsid w:val="00D43856"/>
    <w:rsid w:val="00D476F2"/>
    <w:rsid w:val="00D838E0"/>
    <w:rsid w:val="00D86EBB"/>
    <w:rsid w:val="00DB0BCB"/>
    <w:rsid w:val="00DF4481"/>
    <w:rsid w:val="00DF45D0"/>
    <w:rsid w:val="00E313A5"/>
    <w:rsid w:val="00E52F37"/>
    <w:rsid w:val="00E654EB"/>
    <w:rsid w:val="00E72847"/>
    <w:rsid w:val="00E962B8"/>
    <w:rsid w:val="00EC551A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4</cp:revision>
  <dcterms:created xsi:type="dcterms:W3CDTF">2023-12-04T13:22:00Z</dcterms:created>
  <dcterms:modified xsi:type="dcterms:W3CDTF">2023-12-06T07:39:00Z</dcterms:modified>
</cp:coreProperties>
</file>